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f2b5c270b2c0f85b2af201a2f215cacd7399fb3"/>
    <w:p>
      <w:pPr>
        <w:pStyle w:val="Heading1"/>
      </w:pPr>
      <w:r>
        <w:t xml:space="preserve">Лабораторная работа №10 «Программирование в командном процессоре ОС UNIX. Командные файлы»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58" w:name="отчёт"/>
    <w:p>
      <w:pPr>
        <w:pStyle w:val="Heading1"/>
      </w:pPr>
      <w:r>
        <w:t xml:space="preserve">Отчёт</w:t>
      </w:r>
    </w:p>
    <w:bookmarkStart w:id="36" w:name="X8e079fe1b4edc292c668edbb62cd764e307b9ba"/>
    <w:p>
      <w:pPr>
        <w:pStyle w:val="Heading2"/>
      </w:pPr>
      <w:r>
        <w:t xml:space="preserve">1. Написала скрипт, который при запуске будет делать резервную копиюс 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- хиваторов на выбор zip, bzip2 или tar. Способ использования команд архивации необходимо узнать, изучив справку:</w:t>
      </w:r>
    </w:p>
    <w:p>
      <w:pPr>
        <w:pStyle w:val="FirstParagraph"/>
      </w:pPr>
      <w:r>
        <w:drawing>
          <wp:inline>
            <wp:extent cx="2851904" cy="16625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1904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491345" cy="40924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Скриншоты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68078" cy="425867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Скриншоты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42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X6cd162d2bb9c021b942d371acadadecc8a55f5e"/>
    <w:p>
      <w:pPr>
        <w:pStyle w:val="Heading2"/>
      </w:pPr>
      <w:r>
        <w:t xml:space="preserve">2. 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:</w:t>
      </w:r>
    </w:p>
    <w:p>
      <w:pPr>
        <w:pStyle w:val="FirstParagraph"/>
      </w:pPr>
      <w:r>
        <w:drawing>
          <wp:inline>
            <wp:extent cx="2608917" cy="14451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852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Скриншоты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2adf11b5cbb8b4e520dae7f0a1ddabb3963180e"/>
    <w:p>
      <w:pPr>
        <w:pStyle w:val="Heading2"/>
      </w:pPr>
      <w:r>
        <w:t xml:space="preserve">3. Написала командный файл — аналог команды ls (без использования самой этой команды и команды dir):</w:t>
      </w:r>
    </w:p>
    <w:p>
      <w:pPr>
        <w:pStyle w:val="FirstParagraph"/>
      </w:pPr>
      <w:r>
        <w:drawing>
          <wp:inline>
            <wp:extent cx="5089946" cy="397732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Скриншоты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9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0450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Скриншоты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X26243e24773ef22f81b0f22e6f93dd6e1d278a5"/>
    <w:p>
      <w:pPr>
        <w:pStyle w:val="Heading2"/>
      </w:pPr>
      <w:r>
        <w:t xml:space="preserve">4. 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:</w:t>
      </w:r>
    </w:p>
    <w:p>
      <w:pPr>
        <w:pStyle w:val="FirstParagraph"/>
      </w:pPr>
      <w:r>
        <w:drawing>
          <wp:inline>
            <wp:extent cx="3747121" cy="312046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Скриншоты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3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81779" cy="60107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Скриншоты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6:46:23Z</dcterms:created>
  <dcterms:modified xsi:type="dcterms:W3CDTF">2022-05-21T16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